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6B38B3D9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>Lab: Streams, Files</w:t>
      </w:r>
      <w:r w:rsidR="00224C45">
        <w:rPr>
          <w:sz w:val="52"/>
        </w:rPr>
        <w:t>,</w:t>
      </w:r>
      <w:r w:rsidRPr="00154DA8">
        <w:rPr>
          <w:sz w:val="52"/>
        </w:rPr>
        <w:t xml:space="preserve"> and Directories </w:t>
      </w:r>
    </w:p>
    <w:p w14:paraId="488CA63D" w14:textId="77777777" w:rsidR="00B53217" w:rsidRDefault="00B53217" w:rsidP="00B53217">
      <w:r w:rsidRPr="00170152">
        <w:t xml:space="preserve">Problems for exercises and homework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  <w:r w:rsidRPr="00B90864">
          <w:rPr>
            <w:rStyle w:val="Hyperlink"/>
          </w:rPr>
          <w:t>.</w:t>
        </w:r>
      </w:hyperlink>
    </w:p>
    <w:p w14:paraId="3AA78B02" w14:textId="6510C537" w:rsidR="00B53217" w:rsidRDefault="00B53217" w:rsidP="00B53217"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t>.</w:t>
      </w:r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20429101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34C1A171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  <w:bookmarkStart w:id="0" w:name="OLE_LINK3"/>
            <w:bookmarkStart w:id="1" w:name="OLE_LINK4"/>
          </w:p>
          <w:p w14:paraId="035B29DF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B61FDDE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59550DC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2EFE8D3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767C75D5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1FC15A14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ExtractOddLines(inputFilePath, outputFilePath);</w:t>
            </w:r>
          </w:p>
          <w:p w14:paraId="57A961BE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1817A3DF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5DF6606D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2" w:name="OLE_LINK7"/>
            <w:bookmarkStart w:id="3" w:name="OLE_LINK8"/>
            <w:r w:rsidRPr="00887B0C">
              <w:rPr>
                <w:rFonts w:ascii="Consolas" w:hAnsi="Consolas" w:cs="Consolas"/>
                <w:noProof/>
                <w:color w:val="000000"/>
              </w:rPr>
              <w:t>ExtractOddLines</w:t>
            </w:r>
            <w:bookmarkEnd w:id="2"/>
            <w:bookmarkEnd w:id="3"/>
            <w:r w:rsidRPr="00887B0C">
              <w:rPr>
                <w:rFonts w:ascii="Consolas" w:hAnsi="Consolas" w:cs="Consolas"/>
                <w:noProof/>
                <w:color w:val="000000"/>
              </w:rPr>
              <w:t>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  <w:bookmarkEnd w:id="0"/>
            <w:bookmarkEnd w:id="1"/>
          </w:p>
          <w:p w14:paraId="4FDE1B33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16C6590F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52534CA5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60B0389F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4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7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8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8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9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9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0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1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1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11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’d lovers take their life;</w:t>
            </w:r>
          </w:p>
          <w:p w14:paraId="2AACC2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’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BD34584" w14:textId="77777777" w:rsidR="00154DA8" w:rsidRPr="00154DA8" w:rsidRDefault="00154DA8" w:rsidP="00154DA8">
      <w:pPr>
        <w:rPr>
          <w:lang w:val="bg-BG"/>
        </w:rPr>
      </w:pPr>
    </w:p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76103F9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bookmarkStart w:id="12" w:name="_Hlk70458711"/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686496F0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75FF649A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1C36BF8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2111E50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468C38E0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0C6EC27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102727F3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RewriteFileWithLineNumbers(inputFilePath, outputFilePath);</w:t>
            </w:r>
          </w:p>
          <w:p w14:paraId="49344B27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7633E1A5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3F6465E9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RewriteFileWithLineNumber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09A675F0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520726F1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776DD293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4B34483D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bookmarkEnd w:id="12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6367D8B9" w14:textId="77777777" w:rsidR="00154DA8" w:rsidRPr="00154DA8" w:rsidRDefault="00154DA8" w:rsidP="00154DA8">
      <w:pPr>
        <w:rPr>
          <w:lang w:val="bg-BG"/>
        </w:rPr>
      </w:pPr>
    </w:p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Strong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5657605F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71190017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67255B8D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CalculateWordCount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words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3" w:name="OLE_LINK9"/>
            <w:bookmarkStart w:id="14" w:name="OLE_LINK10"/>
            <w:r w:rsidRPr="00887B0C">
              <w:rPr>
                <w:rFonts w:ascii="Consolas" w:hAnsi="Consolas" w:cs="Consolas"/>
                <w:noProof/>
                <w:color w:val="000000"/>
              </w:rPr>
              <w:t>textFilePath</w:t>
            </w:r>
            <w:bookmarkEnd w:id="13"/>
            <w:bookmarkEnd w:id="14"/>
            <w:r w:rsidRPr="00887B0C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1F363154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7D0F15B7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46C10225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757C183C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lastRenderedPageBreak/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 xml:space="preserve">-Is this </w:t>
            </w:r>
            <w:proofErr w:type="gramStart"/>
            <w:r w:rsidRPr="00591FB9">
              <w:rPr>
                <w:rFonts w:ascii="Consolas" w:hAnsi="Consolas"/>
              </w:rPr>
              <w:t>some kind of joke</w:t>
            </w:r>
            <w:proofErr w:type="gramEnd"/>
            <w:r w:rsidRPr="00591FB9">
              <w:rPr>
                <w:rFonts w:ascii="Consolas" w:hAnsi="Consolas"/>
              </w:rPr>
              <w:t>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75057810" w14:textId="77777777" w:rsidR="00154DA8" w:rsidRPr="00154DA8" w:rsidRDefault="00154DA8" w:rsidP="00154DA8">
      <w:pPr>
        <w:rPr>
          <w:lang w:val="bg-BG"/>
        </w:rPr>
      </w:pPr>
    </w:p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2848DF77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0EB1929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4D51E487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ergeTextFile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5" w:name="OLE_LINK11"/>
            <w:bookmarkStart w:id="16" w:name="OLE_LINK12"/>
            <w:r w:rsidRPr="00887B0C">
              <w:rPr>
                <w:rFonts w:ascii="Consolas" w:hAnsi="Consolas" w:cs="Consolas"/>
                <w:noProof/>
                <w:color w:val="000000"/>
              </w:rPr>
              <w:t>firstInputFilePath</w:t>
            </w:r>
            <w:bookmarkEnd w:id="15"/>
            <w:bookmarkEnd w:id="16"/>
            <w:r w:rsidRPr="00887B0C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7" w:name="OLE_LINK13"/>
            <w:bookmarkStart w:id="18" w:name="OLE_LINK14"/>
            <w:bookmarkStart w:id="19" w:name="OLE_LINK15"/>
            <w:r w:rsidRPr="00887B0C">
              <w:rPr>
                <w:rFonts w:ascii="Consolas" w:hAnsi="Consolas" w:cs="Consolas"/>
                <w:noProof/>
                <w:color w:val="000000"/>
              </w:rPr>
              <w:t>secondInputFilePath</w:t>
            </w:r>
            <w:bookmarkEnd w:id="17"/>
            <w:bookmarkEnd w:id="18"/>
            <w:bookmarkEnd w:id="19"/>
            <w:r w:rsidRPr="00887B0C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20" w:name="OLE_LINK16"/>
            <w:r w:rsidRPr="00887B0C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20"/>
            <w:r w:rsidRPr="00887B0C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59B8ECED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266630CB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396A966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491942F7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0D4AA52D" w14:textId="77777777" w:rsidR="00154DA8" w:rsidRPr="00154DA8" w:rsidRDefault="00154DA8" w:rsidP="00154DA8">
      <w:pPr>
        <w:rPr>
          <w:lang w:val="bg-BG"/>
        </w:rPr>
      </w:pPr>
    </w:p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7E0DE067" w14:textId="77777777" w:rsidTr="00BC61D7">
        <w:trPr>
          <w:trHeight w:val="2150"/>
        </w:trPr>
        <w:tc>
          <w:tcPr>
            <w:tcW w:w="10320" w:type="dxa"/>
          </w:tcPr>
          <w:p w14:paraId="4BB44F1A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ExtractBytes</w:t>
            </w:r>
          </w:p>
          <w:p w14:paraId="5F4B797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6D801FC6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ExtractBytesFromBinaryFile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binary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bytes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Path)</w:t>
            </w:r>
          </w:p>
          <w:p w14:paraId="674FE2B1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7EB89290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09DB9E98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495FDF7F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21" w:name="OLE_LINK1"/>
            <w:bookmarkStart w:id="22" w:name="OLE_LINK2"/>
            <w:bookmarkStart w:id="23" w:name="OLE_LINK5"/>
            <w:bookmarkStart w:id="24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21"/>
            <w:bookmarkEnd w:id="22"/>
            <w:bookmarkEnd w:id="23"/>
            <w:bookmarkEnd w:id="24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412D7F4E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0979B831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1D9BF603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SplitBinaryFile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source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One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TwoFilePath)</w:t>
            </w:r>
          </w:p>
          <w:p w14:paraId="03398C23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51C1D349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13D376AF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327CD5E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7A2750A4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ergeBinaryFile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One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Two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joinedFilePath)</w:t>
            </w:r>
          </w:p>
          <w:p w14:paraId="514D8D3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272FC868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6F280B8E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6E503541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3489932B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FolderSize</w:t>
            </w:r>
          </w:p>
          <w:p w14:paraId="1CDFA533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4AD1616E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GetFolderSize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folder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5D9392E0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01767405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384D92B9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130291D0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AB28C" w14:textId="77777777" w:rsidR="00183812" w:rsidRDefault="00183812" w:rsidP="008068A2">
      <w:pPr>
        <w:spacing w:after="0" w:line="240" w:lineRule="auto"/>
      </w:pPr>
      <w:r>
        <w:separator/>
      </w:r>
    </w:p>
  </w:endnote>
  <w:endnote w:type="continuationSeparator" w:id="0">
    <w:p w14:paraId="5E5F2A70" w14:textId="77777777" w:rsidR="00183812" w:rsidRDefault="001838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360C4" w14:textId="77777777" w:rsidR="00183812" w:rsidRDefault="00183812" w:rsidP="008068A2">
      <w:pPr>
        <w:spacing w:after="0" w:line="240" w:lineRule="auto"/>
      </w:pPr>
      <w:r>
        <w:separator/>
      </w:r>
    </w:p>
  </w:footnote>
  <w:footnote w:type="continuationSeparator" w:id="0">
    <w:p w14:paraId="5F781FCE" w14:textId="77777777" w:rsidR="00183812" w:rsidRDefault="001838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4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5"/>
  </w:num>
  <w:num w:numId="18">
    <w:abstractNumId w:val="42"/>
  </w:num>
  <w:num w:numId="19">
    <w:abstractNumId w:val="35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6"/>
  </w:num>
  <w:num w:numId="33">
    <w:abstractNumId w:val="39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3"/>
  </w:num>
  <w:num w:numId="41">
    <w:abstractNumId w:val="30"/>
  </w:num>
  <w:num w:numId="42">
    <w:abstractNumId w:val="26"/>
  </w:num>
  <w:num w:numId="43">
    <w:abstractNumId w:val="22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F9D"/>
    <w:rsid w:val="00640502"/>
    <w:rsid w:val="00644D27"/>
    <w:rsid w:val="006640AE"/>
    <w:rsid w:val="00670041"/>
    <w:rsid w:val="00671FE2"/>
    <w:rsid w:val="00686C0C"/>
    <w:rsid w:val="00693B2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A0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63F64"/>
    <w:rsid w:val="00E74623"/>
    <w:rsid w:val="00E80E3D"/>
    <w:rsid w:val="00E86D42"/>
    <w:rsid w:val="00E870B8"/>
    <w:rsid w:val="00E96E1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2490"/>
    <w:rsid w:val="00F41F41"/>
    <w:rsid w:val="00F46918"/>
    <w:rsid w:val="00F46DDE"/>
    <w:rsid w:val="00F52C7E"/>
    <w:rsid w:val="00F53F84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B057F-F724-44F1-B3FB-66B1A9C33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8</cp:revision>
  <cp:lastPrinted>2015-10-26T22:35:00Z</cp:lastPrinted>
  <dcterms:created xsi:type="dcterms:W3CDTF">2019-11-12T12:29:00Z</dcterms:created>
  <dcterms:modified xsi:type="dcterms:W3CDTF">2021-12-23T06:49:00Z</dcterms:modified>
  <cp:category>programming; education; software engineering; software development</cp:category>
</cp:coreProperties>
</file>